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 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 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 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 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 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 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 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 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 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solutions解决方案"/>
      <w:bookmarkEnd w:id="48"/>
      <w:r>
        <w:t xml:space="preserve">SOLUTIONS/解决方案</w:t>
      </w:r>
    </w:p>
    <w:p>
      <w:pPr>
        <w:pStyle w:val="Heading1"/>
      </w:pPr>
      <w:bookmarkStart w:id="49" w:name="系统方案"/>
      <w:bookmarkEnd w:id="49"/>
      <w:r>
        <w:t xml:space="preserve">系统方案</w:t>
      </w:r>
    </w:p>
    <w:p>
      <w:pPr>
        <w:pStyle w:val="Heading2"/>
      </w:pPr>
      <w:bookmarkStart w:id="50" w:name="分角色登录"/>
      <w:bookmarkEnd w:id="50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 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 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 但菜单对应的路由依然可用, 只是在页面上没有对应可操作的视图, 其二是路由和登录的角色/权限匹配. 以 AngularJS 为例, 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 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 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 like Internet Explorer-specific CSS or Internet Explorer-specific JavaScript 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 TAG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what is the difference between ng-if and ng-show/ng-hide</w:t>
        </w:r>
      </w:hyperlink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4">
        <w:r>
          <w:rPr>
            <w:rStyle w:val="Hyperlink"/>
          </w:rPr>
          <w:t xml:space="preserve">angularjs: conditional routing in 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05ee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14a6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b9c14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a8088d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2" Target="http://stackoverflow.com/questions/19177732/what-is-the-difference-between-ng-if-and-ng-show-ng-hide" TargetMode="External" /><Relationship Type="http://schemas.openxmlformats.org/officeDocument/2006/relationships/hyperlink" Id="rId54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2" Target="http://stackoverflow.com/questions/19177732/what-is-the-difference-between-ng-if-and-ng-show-ng-hide" TargetMode="External" /><Relationship Type="http://schemas.openxmlformats.org/officeDocument/2006/relationships/hyperlink" Id="rId54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7:12:29Z</dcterms:created>
  <dcterms:modified xsi:type="dcterms:W3CDTF">2018-01-30T07:12:29Z</dcterms:modified>
</cp:coreProperties>
</file>